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14269" w14:textId="6E46AF71" w:rsidR="00CA2ABE" w:rsidRDefault="00B21FEC" w:rsidP="00B21FEC">
      <w:pPr>
        <w:pStyle w:val="Title"/>
      </w:pPr>
      <w:r>
        <w:t>Pacman – A Reflection</w:t>
      </w:r>
    </w:p>
    <w:p w14:paraId="28C57358" w14:textId="77777777" w:rsidR="00B21FEC" w:rsidRPr="00B21FEC" w:rsidRDefault="00B21FEC" w:rsidP="00B21FEC">
      <w:bookmarkStart w:id="0" w:name="_GoBack"/>
      <w:bookmarkEnd w:id="0"/>
    </w:p>
    <w:sectPr w:rsidR="00B21FEC" w:rsidRPr="00B21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zI2NzUyMrc0NzFX0lEKTi0uzszPAykwrAUAYrv0eCwAAAA="/>
  </w:docVars>
  <w:rsids>
    <w:rsidRoot w:val="00B21FEC"/>
    <w:rsid w:val="00005DB6"/>
    <w:rsid w:val="00AA0598"/>
    <w:rsid w:val="00B2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1D0CF"/>
  <w15:chartTrackingRefBased/>
  <w15:docId w15:val="{BB374E2B-5A9E-447C-A6DF-98BAC4C5A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F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FE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Nilsson</dc:creator>
  <cp:keywords/>
  <dc:description/>
  <cp:lastModifiedBy>Benjamin Nilsson</cp:lastModifiedBy>
  <cp:revision>1</cp:revision>
  <dcterms:created xsi:type="dcterms:W3CDTF">2019-12-12T22:12:00Z</dcterms:created>
  <dcterms:modified xsi:type="dcterms:W3CDTF">2019-12-12T22:13:00Z</dcterms:modified>
</cp:coreProperties>
</file>